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03FA1" w14:textId="2FDF1D81" w:rsidR="00CC01A6" w:rsidRPr="00CC01A6" w:rsidRDefault="00CC01A6">
      <w:pPr>
        <w:rPr>
          <w:rFonts w:ascii="Times New Roman" w:hAnsi="Times New Roman" w:cs="Times New Roman"/>
          <w:b/>
          <w:sz w:val="24"/>
          <w:szCs w:val="24"/>
        </w:rPr>
      </w:pPr>
      <w:r w:rsidRPr="00CC01A6">
        <w:rPr>
          <w:rFonts w:ascii="Times New Roman" w:hAnsi="Times New Roman" w:cs="Times New Roman"/>
          <w:b/>
          <w:sz w:val="24"/>
          <w:szCs w:val="24"/>
        </w:rPr>
        <w:t>S</w:t>
      </w:r>
      <w:r w:rsidR="00052202">
        <w:rPr>
          <w:rFonts w:ascii="Times New Roman" w:hAnsi="Times New Roman" w:cs="Times New Roman"/>
          <w:b/>
          <w:sz w:val="24"/>
          <w:szCs w:val="24"/>
        </w:rPr>
        <w:t>UPPLEMENT DATA</w:t>
      </w:r>
    </w:p>
    <w:p w14:paraId="359D4ABB" w14:textId="18E8FEDC" w:rsidR="00CC01A6" w:rsidRDefault="00CC01A6">
      <w:pPr>
        <w:rPr>
          <w:rFonts w:ascii="Times New Roman" w:hAnsi="Times New Roman" w:cs="Times New Roman"/>
          <w:sz w:val="24"/>
          <w:szCs w:val="24"/>
        </w:rPr>
      </w:pPr>
    </w:p>
    <w:p w14:paraId="3D860B79" w14:textId="0D26A805" w:rsidR="00CC01A6" w:rsidRPr="005A74CC" w:rsidRDefault="00F05419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4C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pplement</w:t>
      </w:r>
      <w:r w:rsidRPr="005A74CC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able</w:t>
      </w:r>
      <w:r w:rsidRPr="005A74CC">
        <w:rPr>
          <w:rFonts w:ascii="Times New Roman" w:hAnsi="Times New Roman" w:cs="Times New Roman"/>
          <w:sz w:val="24"/>
          <w:szCs w:val="24"/>
        </w:rPr>
        <w:t xml:space="preserve"> </w:t>
      </w:r>
      <w:r w:rsidR="00CC01A6" w:rsidRPr="005A74CC">
        <w:rPr>
          <w:rFonts w:ascii="Times New Roman" w:hAnsi="Times New Roman" w:cs="Times New Roman"/>
          <w:sz w:val="24"/>
          <w:szCs w:val="24"/>
        </w:rPr>
        <w:t>1</w:t>
      </w:r>
      <w:r w:rsidR="005A74CC" w:rsidRPr="005A74CC">
        <w:rPr>
          <w:rFonts w:ascii="Times New Roman" w:hAnsi="Times New Roman" w:cs="Times New Roman"/>
          <w:sz w:val="24"/>
          <w:szCs w:val="24"/>
        </w:rPr>
        <w:t xml:space="preserve">. </w:t>
      </w:r>
      <w:r w:rsidR="002C77F5">
        <w:rPr>
          <w:rFonts w:ascii="Times New Roman" w:hAnsi="Times New Roman" w:cs="Times New Roman"/>
          <w:sz w:val="24"/>
          <w:szCs w:val="24"/>
        </w:rPr>
        <w:t xml:space="preserve">Comparison of </w:t>
      </w:r>
      <w:r w:rsidR="000D66A4">
        <w:rPr>
          <w:rFonts w:ascii="Times New Roman" w:hAnsi="Times New Roman" w:cs="Times New Roman"/>
          <w:sz w:val="24"/>
          <w:szCs w:val="24"/>
        </w:rPr>
        <w:t>B</w:t>
      </w:r>
      <w:r w:rsidR="002C77F5">
        <w:rPr>
          <w:rFonts w:ascii="Times New Roman" w:hAnsi="Times New Roman" w:cs="Times New Roman"/>
          <w:sz w:val="24"/>
          <w:szCs w:val="24"/>
        </w:rPr>
        <w:t xml:space="preserve">iomarker </w:t>
      </w:r>
      <w:r w:rsidR="000D66A4">
        <w:rPr>
          <w:rFonts w:ascii="Times New Roman" w:hAnsi="Times New Roman" w:cs="Times New Roman"/>
          <w:sz w:val="24"/>
          <w:szCs w:val="24"/>
        </w:rPr>
        <w:t>C</w:t>
      </w:r>
      <w:r w:rsidR="002C77F5">
        <w:rPr>
          <w:rFonts w:ascii="Times New Roman" w:hAnsi="Times New Roman" w:cs="Times New Roman"/>
          <w:sz w:val="24"/>
          <w:szCs w:val="24"/>
        </w:rPr>
        <w:t xml:space="preserve">oncentration between </w:t>
      </w:r>
      <w:r w:rsidR="000D66A4">
        <w:rPr>
          <w:rFonts w:ascii="Times New Roman" w:hAnsi="Times New Roman" w:cs="Times New Roman"/>
          <w:sz w:val="24"/>
          <w:szCs w:val="24"/>
        </w:rPr>
        <w:t>E</w:t>
      </w:r>
      <w:r w:rsidR="002C77F5">
        <w:rPr>
          <w:rFonts w:ascii="Times New Roman" w:hAnsi="Times New Roman" w:cs="Times New Roman"/>
          <w:sz w:val="24"/>
          <w:szCs w:val="24"/>
        </w:rPr>
        <w:t xml:space="preserve">ndoscopic </w:t>
      </w:r>
      <w:r w:rsidR="000D66A4">
        <w:rPr>
          <w:rFonts w:ascii="Times New Roman" w:hAnsi="Times New Roman" w:cs="Times New Roman"/>
          <w:sz w:val="24"/>
          <w:szCs w:val="24"/>
        </w:rPr>
        <w:t>R</w:t>
      </w:r>
      <w:r w:rsidR="002C77F5">
        <w:rPr>
          <w:rFonts w:ascii="Times New Roman" w:hAnsi="Times New Roman" w:cs="Times New Roman"/>
          <w:sz w:val="24"/>
          <w:szCs w:val="24"/>
        </w:rPr>
        <w:t xml:space="preserve">emission and </w:t>
      </w:r>
      <w:r w:rsidR="000D66A4">
        <w:rPr>
          <w:rFonts w:ascii="Times New Roman" w:hAnsi="Times New Roman" w:cs="Times New Roman"/>
          <w:sz w:val="24"/>
          <w:szCs w:val="24"/>
        </w:rPr>
        <w:t>E</w:t>
      </w:r>
      <w:r w:rsidR="002C77F5">
        <w:rPr>
          <w:rFonts w:ascii="Times New Roman" w:hAnsi="Times New Roman" w:cs="Times New Roman"/>
          <w:sz w:val="24"/>
          <w:szCs w:val="24"/>
        </w:rPr>
        <w:t xml:space="preserve">ndoscopic </w:t>
      </w:r>
      <w:r w:rsidR="000D66A4">
        <w:rPr>
          <w:rFonts w:ascii="Times New Roman" w:hAnsi="Times New Roman" w:cs="Times New Roman"/>
          <w:sz w:val="24"/>
          <w:szCs w:val="24"/>
        </w:rPr>
        <w:t>A</w:t>
      </w:r>
      <w:r w:rsidR="002C77F5">
        <w:rPr>
          <w:rFonts w:ascii="Times New Roman" w:hAnsi="Times New Roman" w:cs="Times New Roman"/>
          <w:sz w:val="24"/>
          <w:szCs w:val="24"/>
        </w:rPr>
        <w:t xml:space="preserve">ctivity in </w:t>
      </w:r>
      <w:r w:rsidR="000D66A4">
        <w:rPr>
          <w:rFonts w:ascii="Times New Roman" w:hAnsi="Times New Roman" w:cs="Times New Roman"/>
          <w:sz w:val="24"/>
          <w:szCs w:val="24"/>
        </w:rPr>
        <w:t>T</w:t>
      </w:r>
      <w:r w:rsidR="002C77F5">
        <w:rPr>
          <w:rFonts w:ascii="Times New Roman" w:hAnsi="Times New Roman" w:cs="Times New Roman"/>
          <w:sz w:val="24"/>
          <w:szCs w:val="24"/>
        </w:rPr>
        <w:t xml:space="preserve">raining </w:t>
      </w:r>
      <w:r w:rsidR="000D66A4">
        <w:rPr>
          <w:rFonts w:ascii="Times New Roman" w:hAnsi="Times New Roman" w:cs="Times New Roman"/>
          <w:sz w:val="24"/>
          <w:szCs w:val="24"/>
        </w:rPr>
        <w:t>C</w:t>
      </w:r>
      <w:r w:rsidR="002C77F5">
        <w:rPr>
          <w:rFonts w:ascii="Times New Roman" w:hAnsi="Times New Roman" w:cs="Times New Roman"/>
          <w:sz w:val="24"/>
          <w:szCs w:val="24"/>
        </w:rPr>
        <w:t>ohort.</w:t>
      </w:r>
    </w:p>
    <w:tbl>
      <w:tblPr>
        <w:tblStyle w:val="TableGrid"/>
        <w:tblW w:w="89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055"/>
        <w:gridCol w:w="2055"/>
        <w:gridCol w:w="993"/>
      </w:tblGrid>
      <w:tr w:rsidR="005A74CC" w:rsidRPr="005A74CC" w14:paraId="5C2C9399" w14:textId="4D5321B3" w:rsidTr="00F4792B">
        <w:trPr>
          <w:jc w:val="center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14:paraId="62498B21" w14:textId="7A1FFB26" w:rsidR="005A74CC" w:rsidRPr="00032A19" w:rsidRDefault="002C77F5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iomarkers</w:t>
            </w:r>
          </w:p>
        </w:tc>
        <w:tc>
          <w:tcPr>
            <w:tcW w:w="2055" w:type="dxa"/>
            <w:tcBorders>
              <w:top w:val="single" w:sz="4" w:space="0" w:color="auto"/>
              <w:bottom w:val="single" w:sz="4" w:space="0" w:color="auto"/>
            </w:tcBorders>
          </w:tcPr>
          <w:p w14:paraId="3A6B5B16" w14:textId="01D399E6" w:rsidR="005A74CC" w:rsidRPr="00032A19" w:rsidRDefault="005A74CC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Endoscopic remission</w:t>
            </w:r>
          </w:p>
        </w:tc>
        <w:tc>
          <w:tcPr>
            <w:tcW w:w="2055" w:type="dxa"/>
            <w:tcBorders>
              <w:top w:val="single" w:sz="4" w:space="0" w:color="auto"/>
              <w:bottom w:val="single" w:sz="4" w:space="0" w:color="auto"/>
            </w:tcBorders>
          </w:tcPr>
          <w:p w14:paraId="43923CA0" w14:textId="599AC806" w:rsidR="005A74CC" w:rsidRPr="00032A19" w:rsidRDefault="005A74CC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Endoscopic activity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940A4ED" w14:textId="2D5EC718" w:rsidR="005A74CC" w:rsidRPr="00032A19" w:rsidRDefault="005A74CC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value</w:t>
            </w:r>
          </w:p>
        </w:tc>
      </w:tr>
      <w:tr w:rsidR="005A74CC" w:rsidRPr="005A74CC" w14:paraId="31D47878" w14:textId="1003C3DC" w:rsidTr="00F4792B">
        <w:trPr>
          <w:jc w:val="center"/>
        </w:trPr>
        <w:tc>
          <w:tcPr>
            <w:tcW w:w="3828" w:type="dxa"/>
            <w:tcBorders>
              <w:top w:val="nil"/>
            </w:tcBorders>
          </w:tcPr>
          <w:p w14:paraId="35274DBE" w14:textId="65ED1292" w:rsidR="005A74CC" w:rsidRPr="00032A19" w:rsidRDefault="002C77F5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Prealbumin (mg/L)</w:t>
            </w:r>
          </w:p>
        </w:tc>
        <w:tc>
          <w:tcPr>
            <w:tcW w:w="2055" w:type="dxa"/>
            <w:tcBorders>
              <w:top w:val="nil"/>
            </w:tcBorders>
          </w:tcPr>
          <w:p w14:paraId="3FDE40D9" w14:textId="3C39D1A7" w:rsidR="005A74CC" w:rsidRPr="00032A19" w:rsidRDefault="00044CC9" w:rsidP="00F4792B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4.0 (216.5-292.0)</w:t>
            </w:r>
          </w:p>
        </w:tc>
        <w:tc>
          <w:tcPr>
            <w:tcW w:w="2055" w:type="dxa"/>
            <w:tcBorders>
              <w:top w:val="nil"/>
            </w:tcBorders>
          </w:tcPr>
          <w:p w14:paraId="4C6AA1F8" w14:textId="11A3E3CA" w:rsidR="005A74CC" w:rsidRPr="00032A19" w:rsidRDefault="006B2C4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4.0 (147.0-225.0)</w:t>
            </w:r>
          </w:p>
        </w:tc>
        <w:tc>
          <w:tcPr>
            <w:tcW w:w="993" w:type="dxa"/>
            <w:tcBorders>
              <w:top w:val="nil"/>
            </w:tcBorders>
          </w:tcPr>
          <w:p w14:paraId="7B7D8564" w14:textId="27E3B9EC" w:rsidR="005A74CC" w:rsidRPr="00032A19" w:rsidRDefault="005D7750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5A74CC" w:rsidRPr="005A74CC" w14:paraId="5F12AA1F" w14:textId="19734F8E" w:rsidTr="00F4792B">
        <w:trPr>
          <w:jc w:val="center"/>
        </w:trPr>
        <w:tc>
          <w:tcPr>
            <w:tcW w:w="3828" w:type="dxa"/>
          </w:tcPr>
          <w:p w14:paraId="3F1E511C" w14:textId="15F62377" w:rsidR="005A74CC" w:rsidRPr="00032A19" w:rsidRDefault="002C77F5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59374C" w:rsidRPr="00032A19">
              <w:rPr>
                <w:rFonts w:ascii="Times New Roman" w:hAnsi="Times New Roman" w:cs="Times New Roman"/>
                <w:sz w:val="18"/>
                <w:szCs w:val="18"/>
              </w:rPr>
              <w:t>etinol binding protein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 4 (mg/L)</w:t>
            </w:r>
          </w:p>
        </w:tc>
        <w:tc>
          <w:tcPr>
            <w:tcW w:w="2055" w:type="dxa"/>
          </w:tcPr>
          <w:p w14:paraId="091A7DE3" w14:textId="7A2956D3" w:rsidR="005A74CC" w:rsidRPr="00032A19" w:rsidRDefault="00F4792B" w:rsidP="00F4792B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9 (22.8-32.1)</w:t>
            </w:r>
          </w:p>
        </w:tc>
        <w:tc>
          <w:tcPr>
            <w:tcW w:w="2055" w:type="dxa"/>
          </w:tcPr>
          <w:p w14:paraId="585C115B" w14:textId="0E249820" w:rsidR="005A74CC" w:rsidRPr="00032A19" w:rsidRDefault="006B2C4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7 (16.3-25.8)</w:t>
            </w:r>
          </w:p>
        </w:tc>
        <w:tc>
          <w:tcPr>
            <w:tcW w:w="993" w:type="dxa"/>
          </w:tcPr>
          <w:p w14:paraId="77BFC8BC" w14:textId="44726E0F" w:rsidR="005A74CC" w:rsidRPr="00032A19" w:rsidRDefault="005D7750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5A74CC" w:rsidRPr="005A74CC" w14:paraId="148F1395" w14:textId="1384BF73" w:rsidTr="00F4792B">
        <w:trPr>
          <w:jc w:val="center"/>
        </w:trPr>
        <w:tc>
          <w:tcPr>
            <w:tcW w:w="3828" w:type="dxa"/>
          </w:tcPr>
          <w:p w14:paraId="6A154DD6" w14:textId="5DA7C3F2" w:rsidR="005A74CC" w:rsidRPr="00032A19" w:rsidRDefault="002C77F5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V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itamin D</w:t>
            </w:r>
            <w:r w:rsidR="005C519A"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 (ng/mL)</w:t>
            </w:r>
          </w:p>
        </w:tc>
        <w:tc>
          <w:tcPr>
            <w:tcW w:w="2055" w:type="dxa"/>
          </w:tcPr>
          <w:p w14:paraId="4E57FE22" w14:textId="40F6016C" w:rsidR="005A74CC" w:rsidRPr="00032A19" w:rsidRDefault="006130A3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.0 (13.5-22.0)</w:t>
            </w:r>
          </w:p>
        </w:tc>
        <w:tc>
          <w:tcPr>
            <w:tcW w:w="2055" w:type="dxa"/>
          </w:tcPr>
          <w:p w14:paraId="20BD2DB4" w14:textId="276DCD75" w:rsidR="005A74CC" w:rsidRPr="00032A19" w:rsidRDefault="006B2C4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.0 (12.0-21.0)</w:t>
            </w:r>
          </w:p>
        </w:tc>
        <w:tc>
          <w:tcPr>
            <w:tcW w:w="993" w:type="dxa"/>
          </w:tcPr>
          <w:p w14:paraId="66B148A9" w14:textId="556557E4" w:rsidR="005A74CC" w:rsidRPr="00032A19" w:rsidRDefault="00D3635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18</w:t>
            </w:r>
          </w:p>
        </w:tc>
      </w:tr>
      <w:tr w:rsidR="005A74CC" w:rsidRPr="005A74CC" w14:paraId="2C2E5F78" w14:textId="3A3D69D7" w:rsidTr="00F4792B">
        <w:trPr>
          <w:jc w:val="center"/>
        </w:trPr>
        <w:tc>
          <w:tcPr>
            <w:tcW w:w="3828" w:type="dxa"/>
          </w:tcPr>
          <w:p w14:paraId="4FEEEFA7" w14:textId="009B9D7F" w:rsidR="005A74CC" w:rsidRPr="00032A19" w:rsidRDefault="00284D55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T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otal protein (g/L)</w:t>
            </w:r>
          </w:p>
        </w:tc>
        <w:tc>
          <w:tcPr>
            <w:tcW w:w="2055" w:type="dxa"/>
          </w:tcPr>
          <w:p w14:paraId="1C6CC02C" w14:textId="77011ADC" w:rsidR="005A74CC" w:rsidRPr="00032A19" w:rsidRDefault="006130A3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.3 (61.8-71.4)</w:t>
            </w:r>
          </w:p>
        </w:tc>
        <w:tc>
          <w:tcPr>
            <w:tcW w:w="2055" w:type="dxa"/>
          </w:tcPr>
          <w:p w14:paraId="13151E0C" w14:textId="3CD82D4A" w:rsidR="005A74CC" w:rsidRPr="00032A19" w:rsidRDefault="00E1156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.3 (59.8-70.2)</w:t>
            </w:r>
          </w:p>
        </w:tc>
        <w:tc>
          <w:tcPr>
            <w:tcW w:w="993" w:type="dxa"/>
          </w:tcPr>
          <w:p w14:paraId="61122CE7" w14:textId="37B7CE4B" w:rsidR="005A74CC" w:rsidRPr="00032A19" w:rsidRDefault="00D3635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322</w:t>
            </w:r>
          </w:p>
        </w:tc>
      </w:tr>
      <w:tr w:rsidR="005A74CC" w:rsidRPr="005A74CC" w14:paraId="5F870A0B" w14:textId="115184EB" w:rsidTr="00F4792B">
        <w:trPr>
          <w:jc w:val="center"/>
        </w:trPr>
        <w:tc>
          <w:tcPr>
            <w:tcW w:w="3828" w:type="dxa"/>
          </w:tcPr>
          <w:p w14:paraId="0A113F69" w14:textId="083D13AE" w:rsidR="005A74CC" w:rsidRPr="00032A19" w:rsidRDefault="002C77F5" w:rsidP="002C77F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lbumin (g/L)</w:t>
            </w:r>
          </w:p>
        </w:tc>
        <w:tc>
          <w:tcPr>
            <w:tcW w:w="2055" w:type="dxa"/>
          </w:tcPr>
          <w:p w14:paraId="52BA5731" w14:textId="1F77A595" w:rsidR="005A74CC" w:rsidRPr="00032A19" w:rsidRDefault="006130A3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 (35.4-42.4)</w:t>
            </w:r>
          </w:p>
        </w:tc>
        <w:tc>
          <w:tcPr>
            <w:tcW w:w="2055" w:type="dxa"/>
          </w:tcPr>
          <w:p w14:paraId="51AFC78B" w14:textId="3AC09A7E" w:rsidR="00DE2CEF" w:rsidRPr="00032A19" w:rsidRDefault="00DE2CEF" w:rsidP="00DE2CEF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.4 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2-38.7)</w:t>
            </w:r>
          </w:p>
        </w:tc>
        <w:tc>
          <w:tcPr>
            <w:tcW w:w="993" w:type="dxa"/>
          </w:tcPr>
          <w:p w14:paraId="7F64ED87" w14:textId="74F5010D" w:rsidR="005A74CC" w:rsidRPr="00032A19" w:rsidRDefault="005D7750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5A74CC" w:rsidRPr="005A74CC" w14:paraId="17B31333" w14:textId="5DF96328" w:rsidTr="00F4792B">
        <w:trPr>
          <w:jc w:val="center"/>
        </w:trPr>
        <w:tc>
          <w:tcPr>
            <w:tcW w:w="3828" w:type="dxa"/>
          </w:tcPr>
          <w:p w14:paraId="5A992D13" w14:textId="6F458A76" w:rsidR="005A74CC" w:rsidRPr="00032A19" w:rsidRDefault="002C77F5" w:rsidP="002C77F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G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lobulin (g/L)</w:t>
            </w:r>
          </w:p>
        </w:tc>
        <w:tc>
          <w:tcPr>
            <w:tcW w:w="2055" w:type="dxa"/>
          </w:tcPr>
          <w:p w14:paraId="41630D04" w14:textId="2CBDB692" w:rsidR="005A74CC" w:rsidRPr="00032A19" w:rsidRDefault="006130A3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.7 (23.1-30.0)</w:t>
            </w:r>
          </w:p>
        </w:tc>
        <w:tc>
          <w:tcPr>
            <w:tcW w:w="2055" w:type="dxa"/>
          </w:tcPr>
          <w:p w14:paraId="0FF72780" w14:textId="1E1DEB05" w:rsidR="005A74CC" w:rsidRPr="00032A19" w:rsidRDefault="00DE2CEF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.5 (25.5-33.4)</w:t>
            </w:r>
          </w:p>
        </w:tc>
        <w:tc>
          <w:tcPr>
            <w:tcW w:w="993" w:type="dxa"/>
          </w:tcPr>
          <w:p w14:paraId="435DCCF9" w14:textId="02869377" w:rsidR="005A74CC" w:rsidRPr="00032A19" w:rsidRDefault="00D36354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01</w:t>
            </w:r>
          </w:p>
        </w:tc>
      </w:tr>
      <w:tr w:rsidR="005A74CC" w:rsidRPr="005A74CC" w14:paraId="36205080" w14:textId="008D4554" w:rsidTr="00F4792B">
        <w:trPr>
          <w:jc w:val="center"/>
        </w:trPr>
        <w:tc>
          <w:tcPr>
            <w:tcW w:w="3828" w:type="dxa"/>
          </w:tcPr>
          <w:p w14:paraId="4BF439C2" w14:textId="2720FA91" w:rsidR="005A74CC" w:rsidRPr="00032A19" w:rsidRDefault="005C519A" w:rsidP="005C519A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-reactive protein </w:t>
            </w: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(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mg/L)</w:t>
            </w:r>
          </w:p>
        </w:tc>
        <w:tc>
          <w:tcPr>
            <w:tcW w:w="2055" w:type="dxa"/>
          </w:tcPr>
          <w:p w14:paraId="7358A416" w14:textId="0FE9D5CB" w:rsidR="005A74CC" w:rsidRPr="00032A19" w:rsidRDefault="00F4792B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9 (0.77-5.82)</w:t>
            </w:r>
          </w:p>
        </w:tc>
        <w:tc>
          <w:tcPr>
            <w:tcW w:w="2055" w:type="dxa"/>
          </w:tcPr>
          <w:p w14:paraId="2A9BCD50" w14:textId="6751D980" w:rsidR="005A74CC" w:rsidRPr="00032A19" w:rsidRDefault="00DE2CEF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.7 (3.34-33.2)</w:t>
            </w:r>
          </w:p>
        </w:tc>
        <w:tc>
          <w:tcPr>
            <w:tcW w:w="993" w:type="dxa"/>
          </w:tcPr>
          <w:p w14:paraId="46A944F6" w14:textId="76363420" w:rsidR="005A74CC" w:rsidRPr="00032A19" w:rsidRDefault="005D7750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5A74CC" w:rsidRPr="005A74CC" w14:paraId="1E42363E" w14:textId="66C779F7" w:rsidTr="00F4792B">
        <w:trPr>
          <w:jc w:val="center"/>
        </w:trPr>
        <w:tc>
          <w:tcPr>
            <w:tcW w:w="3828" w:type="dxa"/>
          </w:tcPr>
          <w:p w14:paraId="10BD218F" w14:textId="0D960E9A" w:rsidR="005A74CC" w:rsidRPr="00032A19" w:rsidRDefault="00032A19" w:rsidP="005A74C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aecal calprotect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9374C" w:rsidRPr="00032A19">
              <w:rPr>
                <w:rFonts w:ascii="Times New Roman" w:hAnsi="Times New Roman" w:cs="Times New Roman"/>
                <w:sz w:val="18"/>
                <w:szCs w:val="18"/>
              </w:rPr>
              <w:t>(mg/kg)</w:t>
            </w:r>
          </w:p>
        </w:tc>
        <w:tc>
          <w:tcPr>
            <w:tcW w:w="2055" w:type="dxa"/>
          </w:tcPr>
          <w:p w14:paraId="42BD235F" w14:textId="7E12AE20" w:rsidR="005A74CC" w:rsidRPr="00032A19" w:rsidRDefault="00F4792B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0 (14.0-115.0)</w:t>
            </w:r>
          </w:p>
        </w:tc>
        <w:tc>
          <w:tcPr>
            <w:tcW w:w="2055" w:type="dxa"/>
          </w:tcPr>
          <w:p w14:paraId="6D02C4BB" w14:textId="4B0DD3AE" w:rsidR="005A74CC" w:rsidRPr="00032A19" w:rsidRDefault="00DE2CEF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.0 (88.0-891.0)</w:t>
            </w:r>
          </w:p>
        </w:tc>
        <w:tc>
          <w:tcPr>
            <w:tcW w:w="993" w:type="dxa"/>
          </w:tcPr>
          <w:p w14:paraId="0D9EF3EA" w14:textId="187A98C1" w:rsidR="005A74CC" w:rsidRPr="00032A19" w:rsidRDefault="005D7750" w:rsidP="005A74C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</w:tbl>
    <w:p w14:paraId="72FB02DD" w14:textId="0F80DB75" w:rsidR="00CC01A6" w:rsidRDefault="00E962AB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concentration of biomarkers was described as median (interquartile range). </w:t>
      </w:r>
      <w:r w:rsidRPr="00E962AB">
        <w:rPr>
          <w:rFonts w:ascii="Times New Roman" w:hAnsi="Times New Roman" w:cs="Times New Roman"/>
          <w:sz w:val="24"/>
          <w:szCs w:val="24"/>
        </w:rPr>
        <w:t>Mann-Whitney test</w:t>
      </w:r>
      <w:r>
        <w:rPr>
          <w:rFonts w:ascii="Times New Roman" w:hAnsi="Times New Roman" w:cs="Times New Roman"/>
          <w:sz w:val="24"/>
          <w:szCs w:val="24"/>
        </w:rPr>
        <w:t xml:space="preserve"> was performed to compare the level of biomarkers between endoscopic remission and endoscopic activity</w:t>
      </w:r>
      <w:r w:rsidRPr="00E962AB">
        <w:rPr>
          <w:rFonts w:ascii="Times New Roman" w:hAnsi="Times New Roman" w:cs="Times New Roman"/>
          <w:sz w:val="24"/>
          <w:szCs w:val="24"/>
        </w:rPr>
        <w:t>.</w:t>
      </w:r>
    </w:p>
    <w:p w14:paraId="5D6FD17F" w14:textId="303DDA1A" w:rsidR="000D66A4" w:rsidRDefault="000D66A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CC057C" w14:textId="65E4F313" w:rsidR="000D66A4" w:rsidRPr="005A74CC" w:rsidRDefault="00F05419" w:rsidP="000D66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A74CC">
        <w:rPr>
          <w:rFonts w:ascii="Times New Roman" w:hAnsi="Times New Roman" w:cs="Times New Roman"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sz w:val="24"/>
          <w:szCs w:val="24"/>
        </w:rPr>
        <w:t>upplement</w:t>
      </w:r>
      <w:r w:rsidRPr="005A74CC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able</w:t>
      </w:r>
      <w:r w:rsidRPr="005A74CC">
        <w:rPr>
          <w:rFonts w:ascii="Times New Roman" w:hAnsi="Times New Roman" w:cs="Times New Roman"/>
          <w:sz w:val="24"/>
          <w:szCs w:val="24"/>
        </w:rPr>
        <w:t xml:space="preserve"> </w:t>
      </w:r>
      <w:r w:rsidR="000D66A4">
        <w:rPr>
          <w:rFonts w:ascii="Times New Roman" w:hAnsi="Times New Roman" w:cs="Times New Roman"/>
          <w:sz w:val="24"/>
          <w:szCs w:val="24"/>
        </w:rPr>
        <w:t>2</w:t>
      </w:r>
      <w:r w:rsidR="000D66A4" w:rsidRPr="005A74CC">
        <w:rPr>
          <w:rFonts w:ascii="Times New Roman" w:hAnsi="Times New Roman" w:cs="Times New Roman"/>
          <w:sz w:val="24"/>
          <w:szCs w:val="24"/>
        </w:rPr>
        <w:t xml:space="preserve">. </w:t>
      </w:r>
      <w:r w:rsidR="000D66A4">
        <w:rPr>
          <w:rFonts w:ascii="Times New Roman" w:hAnsi="Times New Roman" w:cs="Times New Roman"/>
          <w:sz w:val="24"/>
          <w:szCs w:val="24"/>
        </w:rPr>
        <w:t xml:space="preserve">The </w:t>
      </w:r>
      <w:r w:rsidR="001E4515">
        <w:rPr>
          <w:rFonts w:ascii="Times New Roman" w:hAnsi="Times New Roman" w:cs="Times New Roman"/>
          <w:sz w:val="24"/>
          <w:szCs w:val="24"/>
        </w:rPr>
        <w:t>A</w:t>
      </w:r>
      <w:r w:rsidR="000D66A4">
        <w:rPr>
          <w:rFonts w:ascii="Times New Roman" w:hAnsi="Times New Roman" w:cs="Times New Roman"/>
          <w:sz w:val="24"/>
          <w:szCs w:val="24"/>
        </w:rPr>
        <w:t xml:space="preserve">rea </w:t>
      </w:r>
      <w:r w:rsidR="001E4515">
        <w:rPr>
          <w:rFonts w:ascii="Times New Roman" w:hAnsi="Times New Roman" w:cs="Times New Roman"/>
          <w:sz w:val="24"/>
          <w:szCs w:val="24"/>
        </w:rPr>
        <w:t>U</w:t>
      </w:r>
      <w:r w:rsidR="000D66A4">
        <w:rPr>
          <w:rFonts w:ascii="Times New Roman" w:hAnsi="Times New Roman" w:cs="Times New Roman"/>
          <w:sz w:val="24"/>
          <w:szCs w:val="24"/>
        </w:rPr>
        <w:t xml:space="preserve">nder </w:t>
      </w:r>
      <w:r w:rsidR="000D66A4" w:rsidRPr="000D66A4">
        <w:rPr>
          <w:rFonts w:ascii="Times New Roman" w:hAnsi="Times New Roman" w:cs="Times New Roman"/>
          <w:sz w:val="24"/>
          <w:szCs w:val="24"/>
        </w:rPr>
        <w:t xml:space="preserve">Receiver </w:t>
      </w:r>
      <w:r w:rsidR="001E4515">
        <w:rPr>
          <w:rFonts w:ascii="Times New Roman" w:hAnsi="Times New Roman" w:cs="Times New Roman"/>
          <w:sz w:val="24"/>
          <w:szCs w:val="24"/>
        </w:rPr>
        <w:t>O</w:t>
      </w:r>
      <w:r w:rsidR="000D66A4" w:rsidRPr="000D66A4">
        <w:rPr>
          <w:rFonts w:ascii="Times New Roman" w:hAnsi="Times New Roman" w:cs="Times New Roman"/>
          <w:sz w:val="24"/>
          <w:szCs w:val="24"/>
        </w:rPr>
        <w:t xml:space="preserve">perating </w:t>
      </w:r>
      <w:r w:rsidR="001E4515">
        <w:rPr>
          <w:rFonts w:ascii="Times New Roman" w:hAnsi="Times New Roman" w:cs="Times New Roman"/>
          <w:sz w:val="24"/>
          <w:szCs w:val="24"/>
        </w:rPr>
        <w:t>C</w:t>
      </w:r>
      <w:r w:rsidR="000D66A4" w:rsidRPr="000D66A4">
        <w:rPr>
          <w:rFonts w:ascii="Times New Roman" w:hAnsi="Times New Roman" w:cs="Times New Roman"/>
          <w:sz w:val="24"/>
          <w:szCs w:val="24"/>
        </w:rPr>
        <w:t xml:space="preserve">haracteristic </w:t>
      </w:r>
      <w:r w:rsidR="001E4515">
        <w:rPr>
          <w:rFonts w:ascii="Times New Roman" w:hAnsi="Times New Roman" w:cs="Times New Roman"/>
          <w:sz w:val="24"/>
          <w:szCs w:val="24"/>
        </w:rPr>
        <w:t>C</w:t>
      </w:r>
      <w:r w:rsidR="000D66A4" w:rsidRPr="000D66A4">
        <w:rPr>
          <w:rFonts w:ascii="Times New Roman" w:hAnsi="Times New Roman" w:cs="Times New Roman"/>
          <w:sz w:val="24"/>
          <w:szCs w:val="24"/>
        </w:rPr>
        <w:t>urve</w:t>
      </w:r>
      <w:r w:rsidR="001E4515">
        <w:rPr>
          <w:rFonts w:ascii="Times New Roman" w:hAnsi="Times New Roman" w:cs="Times New Roman"/>
          <w:sz w:val="24"/>
          <w:szCs w:val="24"/>
        </w:rPr>
        <w:t xml:space="preserve"> (AUROC) </w:t>
      </w:r>
      <w:r w:rsidR="001E4515">
        <w:rPr>
          <w:rFonts w:ascii="Times New Roman" w:hAnsi="Times New Roman" w:cs="Times New Roman" w:hint="eastAsia"/>
          <w:sz w:val="24"/>
          <w:szCs w:val="24"/>
        </w:rPr>
        <w:t>of</w:t>
      </w:r>
      <w:r w:rsidR="001E4515">
        <w:rPr>
          <w:rFonts w:ascii="Times New Roman" w:hAnsi="Times New Roman" w:cs="Times New Roman"/>
          <w:sz w:val="24"/>
          <w:szCs w:val="24"/>
        </w:rPr>
        <w:t xml:space="preserve"> the Biomarkers in the Training Cohort</w:t>
      </w:r>
      <w:r w:rsidR="000D66A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687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055"/>
        <w:gridCol w:w="993"/>
      </w:tblGrid>
      <w:tr w:rsidR="00CB3BA9" w:rsidRPr="005A74CC" w14:paraId="1B49FA6A" w14:textId="77777777" w:rsidTr="00CB3BA9">
        <w:trPr>
          <w:jc w:val="center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14:paraId="72FB127A" w14:textId="77777777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iomarkers</w:t>
            </w:r>
          </w:p>
        </w:tc>
        <w:tc>
          <w:tcPr>
            <w:tcW w:w="2055" w:type="dxa"/>
            <w:tcBorders>
              <w:top w:val="single" w:sz="4" w:space="0" w:color="auto"/>
              <w:bottom w:val="single" w:sz="4" w:space="0" w:color="auto"/>
            </w:tcBorders>
          </w:tcPr>
          <w:p w14:paraId="2500C783" w14:textId="7B184550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ROC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C71F828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value</w:t>
            </w:r>
          </w:p>
        </w:tc>
      </w:tr>
      <w:tr w:rsidR="00CB3BA9" w:rsidRPr="005A74CC" w14:paraId="54796EF4" w14:textId="77777777" w:rsidTr="00CB3BA9">
        <w:trPr>
          <w:jc w:val="center"/>
        </w:trPr>
        <w:tc>
          <w:tcPr>
            <w:tcW w:w="3828" w:type="dxa"/>
            <w:tcBorders>
              <w:top w:val="nil"/>
            </w:tcBorders>
          </w:tcPr>
          <w:p w14:paraId="00186CDC" w14:textId="3EE4950A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Prealbumin</w:t>
            </w:r>
          </w:p>
        </w:tc>
        <w:tc>
          <w:tcPr>
            <w:tcW w:w="2055" w:type="dxa"/>
            <w:tcBorders>
              <w:top w:val="nil"/>
            </w:tcBorders>
          </w:tcPr>
          <w:p w14:paraId="4414D7D0" w14:textId="10015867" w:rsidR="00CB3BA9" w:rsidRPr="00032A19" w:rsidRDefault="000D2B67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2B67">
              <w:rPr>
                <w:rFonts w:ascii="Times New Roman" w:hAnsi="Times New Roman" w:cs="Times New Roman"/>
                <w:sz w:val="18"/>
                <w:szCs w:val="18"/>
              </w:rPr>
              <w:t>0.773 (0.705-0.841)</w:t>
            </w:r>
          </w:p>
        </w:tc>
        <w:tc>
          <w:tcPr>
            <w:tcW w:w="993" w:type="dxa"/>
            <w:tcBorders>
              <w:top w:val="nil"/>
            </w:tcBorders>
          </w:tcPr>
          <w:p w14:paraId="42F88E57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CB3BA9" w:rsidRPr="005A74CC" w14:paraId="2C9084A5" w14:textId="77777777" w:rsidTr="00CB3BA9">
        <w:trPr>
          <w:jc w:val="center"/>
        </w:trPr>
        <w:tc>
          <w:tcPr>
            <w:tcW w:w="3828" w:type="dxa"/>
          </w:tcPr>
          <w:p w14:paraId="51A26E31" w14:textId="544A3BCA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Retinol binding protein 4</w:t>
            </w:r>
          </w:p>
        </w:tc>
        <w:tc>
          <w:tcPr>
            <w:tcW w:w="2055" w:type="dxa"/>
          </w:tcPr>
          <w:p w14:paraId="5F6A28B0" w14:textId="140C9371" w:rsidR="00CB3BA9" w:rsidRPr="00032A19" w:rsidRDefault="000D2B67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2B67">
              <w:rPr>
                <w:rFonts w:ascii="Times New Roman" w:hAnsi="Times New Roman" w:cs="Times New Roman"/>
                <w:sz w:val="18"/>
                <w:szCs w:val="18"/>
              </w:rPr>
              <w:t>0.728 (0.646-0.809)</w:t>
            </w:r>
          </w:p>
        </w:tc>
        <w:tc>
          <w:tcPr>
            <w:tcW w:w="993" w:type="dxa"/>
          </w:tcPr>
          <w:p w14:paraId="6EA78B1B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CB3BA9" w:rsidRPr="005A74CC" w14:paraId="079A527A" w14:textId="77777777" w:rsidTr="00CB3BA9">
        <w:trPr>
          <w:jc w:val="center"/>
        </w:trPr>
        <w:tc>
          <w:tcPr>
            <w:tcW w:w="3828" w:type="dxa"/>
          </w:tcPr>
          <w:p w14:paraId="3F3D6EE8" w14:textId="1DA4BF43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V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itamin D </w:t>
            </w:r>
          </w:p>
        </w:tc>
        <w:tc>
          <w:tcPr>
            <w:tcW w:w="2055" w:type="dxa"/>
          </w:tcPr>
          <w:p w14:paraId="32D48044" w14:textId="10D9BB33" w:rsidR="00CB3BA9" w:rsidRPr="00032A19" w:rsidRDefault="00BC1F71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0D2B67">
              <w:rPr>
                <w:rFonts w:ascii="Times New Roman" w:hAnsi="Times New Roman" w:cs="Times New Roman"/>
                <w:sz w:val="18"/>
                <w:szCs w:val="18"/>
              </w:rPr>
              <w:t>606</w:t>
            </w:r>
            <w:r w:rsidR="00CB3BA9" w:rsidRPr="000D2B67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0D2B67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25-0.688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27551F31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18</w:t>
            </w:r>
          </w:p>
        </w:tc>
      </w:tr>
      <w:tr w:rsidR="00CB3BA9" w:rsidRPr="005A74CC" w14:paraId="4A53337F" w14:textId="77777777" w:rsidTr="00CB3BA9">
        <w:trPr>
          <w:jc w:val="center"/>
        </w:trPr>
        <w:tc>
          <w:tcPr>
            <w:tcW w:w="3828" w:type="dxa"/>
          </w:tcPr>
          <w:p w14:paraId="465AC439" w14:textId="5C4D5438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T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otal protein </w:t>
            </w:r>
          </w:p>
        </w:tc>
        <w:tc>
          <w:tcPr>
            <w:tcW w:w="2055" w:type="dxa"/>
          </w:tcPr>
          <w:p w14:paraId="23269780" w14:textId="7BF9F588" w:rsidR="00CB3BA9" w:rsidRPr="00032A19" w:rsidRDefault="00BC1F71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541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464-0.618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725BE453" w14:textId="15CFD7CD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32</w:t>
            </w:r>
            <w:r w:rsidR="00BC1F7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CB3BA9" w:rsidRPr="005A74CC" w14:paraId="2B6CC5D3" w14:textId="77777777" w:rsidTr="00CB3BA9">
        <w:trPr>
          <w:jc w:val="center"/>
        </w:trPr>
        <w:tc>
          <w:tcPr>
            <w:tcW w:w="3828" w:type="dxa"/>
          </w:tcPr>
          <w:p w14:paraId="74EB65FA" w14:textId="3C13BD2E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lbumin </w:t>
            </w:r>
          </w:p>
        </w:tc>
        <w:tc>
          <w:tcPr>
            <w:tcW w:w="2055" w:type="dxa"/>
          </w:tcPr>
          <w:p w14:paraId="05B415AB" w14:textId="5A3246A4" w:rsidR="00CB3BA9" w:rsidRPr="00032A19" w:rsidRDefault="00BC1F71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04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632-0.776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42F0D01D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CB3BA9" w:rsidRPr="005A74CC" w14:paraId="6F702D64" w14:textId="77777777" w:rsidTr="00CB3BA9">
        <w:trPr>
          <w:jc w:val="center"/>
        </w:trPr>
        <w:tc>
          <w:tcPr>
            <w:tcW w:w="3828" w:type="dxa"/>
          </w:tcPr>
          <w:p w14:paraId="06EDE89A" w14:textId="1AE7722C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G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lobulin </w:t>
            </w:r>
          </w:p>
        </w:tc>
        <w:tc>
          <w:tcPr>
            <w:tcW w:w="2055" w:type="dxa"/>
          </w:tcPr>
          <w:p w14:paraId="70011137" w14:textId="0541898D" w:rsidR="00CB3BA9" w:rsidRPr="00032A19" w:rsidRDefault="00A610D4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636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561-0.</w:t>
            </w:r>
            <w:r w:rsidR="00BC1F71">
              <w:rPr>
                <w:rFonts w:ascii="Times New Roman" w:hAnsi="Times New Roman" w:cs="Times New Roman"/>
                <w:sz w:val="18"/>
                <w:szCs w:val="18"/>
              </w:rPr>
              <w:t>712</w:t>
            </w:r>
            <w:r w:rsidR="00CB3BA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033A5233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01</w:t>
            </w:r>
          </w:p>
        </w:tc>
      </w:tr>
      <w:tr w:rsidR="00CB3BA9" w:rsidRPr="005A74CC" w14:paraId="335A642A" w14:textId="77777777" w:rsidTr="00CB3BA9">
        <w:trPr>
          <w:jc w:val="center"/>
        </w:trPr>
        <w:tc>
          <w:tcPr>
            <w:tcW w:w="3828" w:type="dxa"/>
          </w:tcPr>
          <w:p w14:paraId="3D8A3E61" w14:textId="3C42159C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32A19"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 xml:space="preserve">-reactive protein </w:t>
            </w:r>
          </w:p>
        </w:tc>
        <w:tc>
          <w:tcPr>
            <w:tcW w:w="2055" w:type="dxa"/>
          </w:tcPr>
          <w:p w14:paraId="7B87F31D" w14:textId="4C10B10D" w:rsidR="00CB3BA9" w:rsidRPr="00032A19" w:rsidRDefault="00A610D4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59 (0.693-0.826)</w:t>
            </w:r>
          </w:p>
        </w:tc>
        <w:tc>
          <w:tcPr>
            <w:tcW w:w="993" w:type="dxa"/>
          </w:tcPr>
          <w:p w14:paraId="2D65BEED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CB3BA9" w:rsidRPr="005A74CC" w14:paraId="7FC462C7" w14:textId="77777777" w:rsidTr="00CB3BA9">
        <w:trPr>
          <w:jc w:val="center"/>
        </w:trPr>
        <w:tc>
          <w:tcPr>
            <w:tcW w:w="3828" w:type="dxa"/>
          </w:tcPr>
          <w:p w14:paraId="2DC15F79" w14:textId="37651778" w:rsidR="00CB3BA9" w:rsidRPr="00032A19" w:rsidRDefault="00CB3BA9" w:rsidP="00BF2006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032A19">
              <w:rPr>
                <w:rFonts w:ascii="Times New Roman" w:hAnsi="Times New Roman" w:cs="Times New Roman"/>
                <w:sz w:val="18"/>
                <w:szCs w:val="18"/>
              </w:rPr>
              <w:t>aecal calprotectin</w:t>
            </w:r>
          </w:p>
        </w:tc>
        <w:tc>
          <w:tcPr>
            <w:tcW w:w="2055" w:type="dxa"/>
          </w:tcPr>
          <w:p w14:paraId="6E7871FB" w14:textId="3ABEF8B6" w:rsidR="00CB3BA9" w:rsidRPr="00032A19" w:rsidRDefault="00A610D4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15 (0.727-0.904)</w:t>
            </w:r>
          </w:p>
        </w:tc>
        <w:tc>
          <w:tcPr>
            <w:tcW w:w="993" w:type="dxa"/>
          </w:tcPr>
          <w:p w14:paraId="7537FBD0" w14:textId="77777777" w:rsidR="00CB3BA9" w:rsidRPr="00032A19" w:rsidRDefault="00CB3BA9" w:rsidP="00BF200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</w:tbl>
    <w:p w14:paraId="4FE4F4E1" w14:textId="77777777" w:rsidR="00045682" w:rsidRPr="000D66A4" w:rsidRDefault="00045682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A93770" w14:textId="2FC08C25" w:rsidR="00045682" w:rsidRDefault="00045682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CD33B9" w14:textId="4345F03C" w:rsidR="00045682" w:rsidRDefault="00045682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1E1831" w14:textId="36930D4E" w:rsidR="00045682" w:rsidRDefault="00045682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724CC4" w14:textId="35F7D677" w:rsidR="00045682" w:rsidRDefault="00045682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EB7635" w14:textId="2FCD3637" w:rsidR="005C2E91" w:rsidRDefault="005C2E91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B08091" w14:textId="11CECAE4" w:rsidR="005C2E91" w:rsidRDefault="005C2E91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sz w:val="24"/>
          <w:szCs w:val="24"/>
        </w:rPr>
        <w:t>upplement Figure 1</w:t>
      </w:r>
    </w:p>
    <w:p w14:paraId="454A56C9" w14:textId="3A16BDF0" w:rsidR="005C2E91" w:rsidRDefault="005C2E91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77066662" wp14:editId="580F7394">
            <wp:extent cx="4837176" cy="36545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43125 Supplement Figure 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176" cy="365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8170F7" w14:textId="23ADC3EA" w:rsidR="005C2E91" w:rsidRDefault="005C2E91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sz w:val="24"/>
          <w:szCs w:val="24"/>
        </w:rPr>
        <w:t>upplement Figure 2</w:t>
      </w:r>
    </w:p>
    <w:p w14:paraId="5C41A30D" w14:textId="246DF431" w:rsidR="005C2E91" w:rsidRDefault="005C2E91" w:rsidP="005A7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293DC981" wp14:editId="7E920A1F">
            <wp:extent cx="5662465" cy="1994039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43125 Supplement Figure 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432" cy="200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27BF7" w14:textId="6DFD8122" w:rsidR="00546987" w:rsidRDefault="0054698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2A3B08" w14:textId="195C43E3" w:rsidR="005C2E91" w:rsidRDefault="005C2E91" w:rsidP="00FE683D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sz w:val="24"/>
          <w:szCs w:val="24"/>
        </w:rPr>
        <w:t>upplement Figure Legends</w:t>
      </w:r>
    </w:p>
    <w:p w14:paraId="03A51D42" w14:textId="77777777" w:rsidR="005C2E91" w:rsidRDefault="005C2E91" w:rsidP="00FE683D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97E8112" w14:textId="0AF7D81B" w:rsidR="00FE683D" w:rsidRDefault="00FE683D" w:rsidP="00FE683D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6987">
        <w:rPr>
          <w:rFonts w:ascii="Times New Roman" w:hAnsi="Times New Roman" w:cs="Times New Roman"/>
          <w:sz w:val="24"/>
          <w:szCs w:val="24"/>
        </w:rPr>
        <w:t>S</w:t>
      </w:r>
      <w:r w:rsidR="001A52DA">
        <w:rPr>
          <w:rFonts w:ascii="Times New Roman" w:hAnsi="Times New Roman" w:cs="Times New Roman"/>
          <w:sz w:val="24"/>
          <w:szCs w:val="24"/>
        </w:rPr>
        <w:t>upplement</w:t>
      </w:r>
      <w:r w:rsidRPr="00546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="001A52DA">
        <w:rPr>
          <w:rFonts w:ascii="Times New Roman" w:hAnsi="Times New Roman" w:cs="Times New Roman"/>
          <w:sz w:val="24"/>
          <w:szCs w:val="24"/>
        </w:rPr>
        <w:t>igure</w:t>
      </w:r>
      <w:r w:rsidRPr="00546987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46987">
        <w:rPr>
          <w:rFonts w:ascii="Times New Roman" w:hAnsi="Times New Roman" w:cs="Times New Roman"/>
          <w:sz w:val="24"/>
          <w:szCs w:val="24"/>
        </w:rPr>
        <w:t xml:space="preserve"> Receiver operating characteristic (ROC) curve of prealbumin, retinol-binding protein 4</w:t>
      </w:r>
      <w:r>
        <w:rPr>
          <w:rFonts w:ascii="Times New Roman" w:hAnsi="Times New Roman" w:cs="Times New Roman"/>
          <w:sz w:val="24"/>
          <w:szCs w:val="24"/>
        </w:rPr>
        <w:t xml:space="preserve"> (RBP4) and faecal</w:t>
      </w:r>
      <w:r w:rsidRPr="00546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lprotectin (FC) </w:t>
      </w:r>
      <w:r w:rsidRPr="00546987">
        <w:rPr>
          <w:rFonts w:ascii="Times New Roman" w:hAnsi="Times New Roman" w:cs="Times New Roman"/>
          <w:sz w:val="24"/>
          <w:szCs w:val="24"/>
        </w:rPr>
        <w:t>for identifying endoscopic remission in patients with</w:t>
      </w:r>
      <w:r>
        <w:rPr>
          <w:rFonts w:ascii="Times New Roman" w:hAnsi="Times New Roman" w:cs="Times New Roman"/>
          <w:sz w:val="24"/>
          <w:szCs w:val="24"/>
        </w:rPr>
        <w:t xml:space="preserve"> available data of all these three biomarkers</w:t>
      </w:r>
      <w:r w:rsidRPr="00546987">
        <w:rPr>
          <w:rFonts w:ascii="Times New Roman" w:hAnsi="Times New Roman" w:cs="Times New Roman"/>
          <w:sz w:val="24"/>
          <w:szCs w:val="24"/>
        </w:rPr>
        <w:t>.</w:t>
      </w:r>
    </w:p>
    <w:p w14:paraId="1386C6C8" w14:textId="77777777" w:rsidR="00FE683D" w:rsidRPr="00FE683D" w:rsidRDefault="00FE683D" w:rsidP="0054698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14FE3DF" w14:textId="4B6817EC" w:rsidR="00045682" w:rsidRDefault="001A52DA" w:rsidP="0054698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698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pplement</w:t>
      </w:r>
      <w:r w:rsidRPr="00546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gure</w:t>
      </w:r>
      <w:r w:rsidRPr="00546987">
        <w:rPr>
          <w:rFonts w:ascii="Times New Roman" w:hAnsi="Times New Roman" w:cs="Times New Roman"/>
          <w:sz w:val="24"/>
          <w:szCs w:val="24"/>
        </w:rPr>
        <w:t xml:space="preserve"> </w:t>
      </w:r>
      <w:r w:rsidR="00FE683D">
        <w:rPr>
          <w:rFonts w:ascii="Times New Roman" w:hAnsi="Times New Roman" w:cs="Times New Roman"/>
          <w:sz w:val="24"/>
          <w:szCs w:val="24"/>
        </w:rPr>
        <w:t>2</w:t>
      </w:r>
      <w:r w:rsidR="00546987">
        <w:rPr>
          <w:rFonts w:ascii="Times New Roman" w:hAnsi="Times New Roman" w:cs="Times New Roman"/>
          <w:sz w:val="24"/>
          <w:szCs w:val="24"/>
        </w:rPr>
        <w:t>.</w:t>
      </w:r>
      <w:r w:rsidR="00546987" w:rsidRPr="00546987">
        <w:rPr>
          <w:rFonts w:ascii="Times New Roman" w:hAnsi="Times New Roman" w:cs="Times New Roman"/>
          <w:sz w:val="24"/>
          <w:szCs w:val="24"/>
        </w:rPr>
        <w:t xml:space="preserve"> Receiver operating characteristic (ROC) curve of prealbumin, retinol-binding protein 4</w:t>
      </w:r>
      <w:r w:rsidR="00C713DC">
        <w:rPr>
          <w:rFonts w:ascii="Times New Roman" w:hAnsi="Times New Roman" w:cs="Times New Roman"/>
          <w:sz w:val="24"/>
          <w:szCs w:val="24"/>
        </w:rPr>
        <w:t xml:space="preserve"> (RBP4)</w:t>
      </w:r>
      <w:r w:rsidR="00546987" w:rsidRPr="00546987">
        <w:rPr>
          <w:rFonts w:ascii="Times New Roman" w:hAnsi="Times New Roman" w:cs="Times New Roman"/>
          <w:sz w:val="24"/>
          <w:szCs w:val="24"/>
        </w:rPr>
        <w:t>, C-reactive protein</w:t>
      </w:r>
      <w:r w:rsidR="00C713DC">
        <w:rPr>
          <w:rFonts w:ascii="Times New Roman" w:hAnsi="Times New Roman" w:cs="Times New Roman"/>
          <w:sz w:val="24"/>
          <w:szCs w:val="24"/>
        </w:rPr>
        <w:t xml:space="preserve"> (CRP)</w:t>
      </w:r>
      <w:r w:rsidR="00546987" w:rsidRPr="00546987">
        <w:rPr>
          <w:rFonts w:ascii="Times New Roman" w:hAnsi="Times New Roman" w:cs="Times New Roman"/>
          <w:sz w:val="24"/>
          <w:szCs w:val="24"/>
        </w:rPr>
        <w:t xml:space="preserve"> for identifying endoscopic remission in patients with ileal disease </w:t>
      </w:r>
      <w:r w:rsidR="008B24CD">
        <w:rPr>
          <w:rFonts w:ascii="Times New Roman" w:hAnsi="Times New Roman" w:cs="Times New Roman"/>
          <w:sz w:val="24"/>
          <w:szCs w:val="24"/>
        </w:rPr>
        <w:t>i</w:t>
      </w:r>
      <w:r w:rsidR="00546987" w:rsidRPr="00546987">
        <w:rPr>
          <w:rFonts w:ascii="Times New Roman" w:hAnsi="Times New Roman" w:cs="Times New Roman"/>
          <w:sz w:val="24"/>
          <w:szCs w:val="24"/>
        </w:rPr>
        <w:t>n the training cohort [A] or the validation cohort [B].</w:t>
      </w:r>
    </w:p>
    <w:p w14:paraId="739E6B0C" w14:textId="1F7DB382" w:rsidR="00CE3EB7" w:rsidRDefault="00CE3EB7" w:rsidP="0054698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45C375A" w14:textId="65195B0F" w:rsidR="00CE3EB7" w:rsidRPr="00A65808" w:rsidRDefault="00CE3EB7" w:rsidP="0054698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05AA627" w14:textId="77777777" w:rsidR="00546987" w:rsidRPr="005A74CC" w:rsidRDefault="00546987" w:rsidP="006B56E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546987" w:rsidRPr="005A74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DEFA5" w14:textId="77777777" w:rsidR="00E15E84" w:rsidRDefault="00E15E84" w:rsidP="00CC01A6">
      <w:r>
        <w:separator/>
      </w:r>
    </w:p>
  </w:endnote>
  <w:endnote w:type="continuationSeparator" w:id="0">
    <w:p w14:paraId="1843D31A" w14:textId="77777777" w:rsidR="00E15E84" w:rsidRDefault="00E15E84" w:rsidP="00CC0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F3BD5" w14:textId="77777777" w:rsidR="00E15E84" w:rsidRDefault="00E15E84" w:rsidP="00CC01A6">
      <w:r>
        <w:separator/>
      </w:r>
    </w:p>
  </w:footnote>
  <w:footnote w:type="continuationSeparator" w:id="0">
    <w:p w14:paraId="57868F18" w14:textId="77777777" w:rsidR="00E15E84" w:rsidRDefault="00E15E84" w:rsidP="00CC01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TQ3sjA0MjAzNTdS0lEKTi0uzszPAykwqQUAZPphDywAAAA="/>
  </w:docVars>
  <w:rsids>
    <w:rsidRoot w:val="005B089D"/>
    <w:rsid w:val="00032A19"/>
    <w:rsid w:val="0004246D"/>
    <w:rsid w:val="00044CC9"/>
    <w:rsid w:val="00045682"/>
    <w:rsid w:val="00052202"/>
    <w:rsid w:val="000D2B67"/>
    <w:rsid w:val="000D66A4"/>
    <w:rsid w:val="001158D6"/>
    <w:rsid w:val="00151B99"/>
    <w:rsid w:val="00160B4F"/>
    <w:rsid w:val="001946C5"/>
    <w:rsid w:val="001A52DA"/>
    <w:rsid w:val="001E4515"/>
    <w:rsid w:val="00284D55"/>
    <w:rsid w:val="002C77F5"/>
    <w:rsid w:val="003A5E8B"/>
    <w:rsid w:val="004754A8"/>
    <w:rsid w:val="00535B4F"/>
    <w:rsid w:val="00546987"/>
    <w:rsid w:val="0059374C"/>
    <w:rsid w:val="00595082"/>
    <w:rsid w:val="005A74CC"/>
    <w:rsid w:val="005B089D"/>
    <w:rsid w:val="005C2E91"/>
    <w:rsid w:val="005C519A"/>
    <w:rsid w:val="005D7750"/>
    <w:rsid w:val="006130A3"/>
    <w:rsid w:val="006807DD"/>
    <w:rsid w:val="006B2C44"/>
    <w:rsid w:val="006B494C"/>
    <w:rsid w:val="006B56E7"/>
    <w:rsid w:val="00776D6A"/>
    <w:rsid w:val="008B24CD"/>
    <w:rsid w:val="00980963"/>
    <w:rsid w:val="00A610D4"/>
    <w:rsid w:val="00A65808"/>
    <w:rsid w:val="00A856AD"/>
    <w:rsid w:val="00B5080A"/>
    <w:rsid w:val="00BC1F71"/>
    <w:rsid w:val="00BC290D"/>
    <w:rsid w:val="00BE2ABA"/>
    <w:rsid w:val="00C713DC"/>
    <w:rsid w:val="00CB3BA9"/>
    <w:rsid w:val="00CC01A6"/>
    <w:rsid w:val="00CE3EB7"/>
    <w:rsid w:val="00D36354"/>
    <w:rsid w:val="00D404FD"/>
    <w:rsid w:val="00D732A9"/>
    <w:rsid w:val="00D9633B"/>
    <w:rsid w:val="00DE2CEF"/>
    <w:rsid w:val="00E11564"/>
    <w:rsid w:val="00E15E84"/>
    <w:rsid w:val="00E37D42"/>
    <w:rsid w:val="00E962AB"/>
    <w:rsid w:val="00EB16F4"/>
    <w:rsid w:val="00F05419"/>
    <w:rsid w:val="00F4792B"/>
    <w:rsid w:val="00FE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0DD9E"/>
  <w15:chartTrackingRefBased/>
  <w15:docId w15:val="{F7F86E28-C9D9-46EC-9942-8E1A0C315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01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C01A6"/>
    <w:rPr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01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C01A6"/>
    <w:rPr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5A7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E9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E91"/>
    <w:rPr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D9633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899C0-E29B-4B7F-8D61-6B17A851C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01</Words>
  <Characters>1722</Characters>
  <Application>Microsoft Office Word</Application>
  <DocSecurity>0</DocSecurity>
  <Lines>14</Lines>
  <Paragraphs>4</Paragraphs>
  <ScaleCrop>false</ScaleCrop>
  <Company>中山大学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日荣</dc:creator>
  <cp:keywords/>
  <dc:description/>
  <cp:lastModifiedBy>Patel, Sonam Kajal</cp:lastModifiedBy>
  <cp:revision>3</cp:revision>
  <dcterms:created xsi:type="dcterms:W3CDTF">2021-12-06T11:34:00Z</dcterms:created>
  <dcterms:modified xsi:type="dcterms:W3CDTF">2021-12-06T20:43:00Z</dcterms:modified>
</cp:coreProperties>
</file>